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0F0CB" w14:textId="07AB5684" w:rsidR="00B96448" w:rsidRDefault="00B96448" w:rsidP="00181882">
      <w:pPr>
        <w:pStyle w:val="Heading1"/>
      </w:pPr>
    </w:p>
    <w:p w14:paraId="5322B7DB" w14:textId="745CB690" w:rsidR="00181882" w:rsidRPr="00282145" w:rsidRDefault="00181882" w:rsidP="00181882">
      <w:pPr>
        <w:rPr>
          <w:b/>
          <w:sz w:val="28"/>
          <w:szCs w:val="28"/>
          <w:u w:val="single"/>
        </w:rPr>
      </w:pPr>
      <w:r w:rsidRPr="00282145">
        <w:rPr>
          <w:b/>
          <w:sz w:val="28"/>
          <w:szCs w:val="28"/>
          <w:u w:val="single"/>
        </w:rPr>
        <w:t>A Curriculum of Care and Respect for Infants Workbook</w:t>
      </w:r>
    </w:p>
    <w:p w14:paraId="23D4BAE9" w14:textId="67D51019" w:rsidR="00181882" w:rsidRPr="00282145" w:rsidRDefault="00282145" w:rsidP="0018188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espect:</w:t>
      </w:r>
    </w:p>
    <w:p w14:paraId="011E5180" w14:textId="77777777" w:rsidR="00282145" w:rsidRDefault="00282145" w:rsidP="00181882">
      <w:pPr>
        <w:rPr>
          <w:b/>
          <w:sz w:val="28"/>
          <w:szCs w:val="28"/>
        </w:rPr>
      </w:pPr>
    </w:p>
    <w:p w14:paraId="02ED5E25" w14:textId="4C44A943" w:rsidR="00181882" w:rsidRDefault="00181882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Take some time to reflect and jot down some ideas on what respect means to you.</w:t>
      </w:r>
    </w:p>
    <w:p w14:paraId="7E3579F4" w14:textId="6494871D" w:rsidR="00181882" w:rsidRDefault="00181882" w:rsidP="00181882">
      <w:pPr>
        <w:rPr>
          <w:b/>
          <w:sz w:val="28"/>
          <w:szCs w:val="28"/>
        </w:rPr>
      </w:pPr>
    </w:p>
    <w:p w14:paraId="2CC0EF62" w14:textId="00AC5CF8" w:rsidR="00181882" w:rsidRDefault="00181882" w:rsidP="00181882">
      <w:pPr>
        <w:rPr>
          <w:b/>
          <w:sz w:val="28"/>
          <w:szCs w:val="28"/>
        </w:rPr>
      </w:pPr>
    </w:p>
    <w:p w14:paraId="6F774BD1" w14:textId="4EA473D5" w:rsidR="00181882" w:rsidRDefault="00181882" w:rsidP="00181882">
      <w:pPr>
        <w:rPr>
          <w:b/>
          <w:sz w:val="28"/>
          <w:szCs w:val="28"/>
        </w:rPr>
      </w:pPr>
    </w:p>
    <w:p w14:paraId="15FC8EC5" w14:textId="14FDCD9F" w:rsidR="00181882" w:rsidRDefault="00181882" w:rsidP="00181882">
      <w:pPr>
        <w:rPr>
          <w:b/>
          <w:sz w:val="28"/>
          <w:szCs w:val="28"/>
        </w:rPr>
      </w:pPr>
    </w:p>
    <w:p w14:paraId="67C60D1F" w14:textId="38608FEB" w:rsidR="00181882" w:rsidRDefault="00181882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Reflect – How did the readings resonate with you? Did you agree or disagree?</w:t>
      </w:r>
    </w:p>
    <w:p w14:paraId="6B7DFBF7" w14:textId="7D202C0D" w:rsidR="00181882" w:rsidRDefault="00181882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Why?</w:t>
      </w:r>
    </w:p>
    <w:p w14:paraId="5646F6B7" w14:textId="7B73BE64" w:rsidR="00181882" w:rsidRDefault="00181882" w:rsidP="00181882">
      <w:pPr>
        <w:rPr>
          <w:b/>
          <w:sz w:val="28"/>
          <w:szCs w:val="28"/>
        </w:rPr>
      </w:pPr>
    </w:p>
    <w:p w14:paraId="225C0275" w14:textId="3ED70D5C" w:rsidR="00181882" w:rsidRDefault="00181882" w:rsidP="00181882">
      <w:pPr>
        <w:rPr>
          <w:b/>
          <w:sz w:val="28"/>
          <w:szCs w:val="28"/>
        </w:rPr>
      </w:pPr>
    </w:p>
    <w:p w14:paraId="5B284781" w14:textId="334C0BD6" w:rsidR="00181882" w:rsidRDefault="00181882" w:rsidP="00181882">
      <w:pPr>
        <w:rPr>
          <w:b/>
          <w:sz w:val="28"/>
          <w:szCs w:val="28"/>
        </w:rPr>
      </w:pPr>
    </w:p>
    <w:p w14:paraId="076EE0C5" w14:textId="43B198BE" w:rsidR="00181882" w:rsidRDefault="00181882" w:rsidP="00181882">
      <w:pPr>
        <w:rPr>
          <w:b/>
          <w:sz w:val="28"/>
          <w:szCs w:val="28"/>
        </w:rPr>
      </w:pPr>
    </w:p>
    <w:p w14:paraId="63366A61" w14:textId="77777777" w:rsidR="00181882" w:rsidRPr="00181882" w:rsidRDefault="00181882" w:rsidP="00181882">
      <w:pPr>
        <w:shd w:val="clear" w:color="auto" w:fill="FDFDFD"/>
        <w:spacing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  <w:r w:rsidRPr="00181882"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  <w:t>What does respect look like when interacting with team members?</w:t>
      </w:r>
    </w:p>
    <w:p w14:paraId="2B36220B" w14:textId="77777777" w:rsidR="00282145" w:rsidRPr="00282145" w:rsidRDefault="00282145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</w:p>
    <w:p w14:paraId="55146462" w14:textId="77777777" w:rsidR="00282145" w:rsidRPr="00282145" w:rsidRDefault="00282145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</w:p>
    <w:p w14:paraId="399C05E6" w14:textId="56C4C05C" w:rsidR="00181882" w:rsidRPr="00181882" w:rsidRDefault="00181882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  <w:r w:rsidRPr="00181882"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  <w:t>What does respect look like when interacting with parents and whanau?</w:t>
      </w:r>
    </w:p>
    <w:p w14:paraId="043C27D8" w14:textId="77777777" w:rsidR="00282145" w:rsidRPr="00282145" w:rsidRDefault="00282145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</w:p>
    <w:p w14:paraId="7F35EBEE" w14:textId="77777777" w:rsidR="00282145" w:rsidRPr="00282145" w:rsidRDefault="00282145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</w:p>
    <w:p w14:paraId="319B094B" w14:textId="12D136F4" w:rsidR="00181882" w:rsidRPr="00181882" w:rsidRDefault="00181882" w:rsidP="00181882">
      <w:pPr>
        <w:shd w:val="clear" w:color="auto" w:fill="FDFDFD"/>
        <w:spacing w:before="330" w:after="165" w:line="330" w:lineRule="atLeast"/>
        <w:outlineLvl w:val="2"/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</w:pPr>
      <w:r w:rsidRPr="00181882">
        <w:rPr>
          <w:rFonts w:asciiTheme="majorHAnsi" w:eastAsia="Times New Roman" w:hAnsiTheme="majorHAnsi" w:cstheme="majorHAnsi"/>
          <w:b/>
          <w:spacing w:val="5"/>
          <w:sz w:val="28"/>
          <w:szCs w:val="28"/>
          <w:lang w:eastAsia="en-NZ"/>
        </w:rPr>
        <w:t>What does respect look like when interacting with children?</w:t>
      </w:r>
    </w:p>
    <w:p w14:paraId="0F3D8D30" w14:textId="475E2DF3" w:rsidR="00181882" w:rsidRDefault="00181882" w:rsidP="00181882">
      <w:pPr>
        <w:rPr>
          <w:b/>
          <w:sz w:val="28"/>
          <w:szCs w:val="28"/>
        </w:rPr>
      </w:pPr>
    </w:p>
    <w:p w14:paraId="03159002" w14:textId="77777777" w:rsidR="00181882" w:rsidRDefault="00181882" w:rsidP="00181882">
      <w:pPr>
        <w:rPr>
          <w:b/>
          <w:sz w:val="28"/>
          <w:szCs w:val="28"/>
        </w:rPr>
      </w:pPr>
    </w:p>
    <w:p w14:paraId="0FA1AF78" w14:textId="48D556C0" w:rsidR="00181882" w:rsidRDefault="00181882" w:rsidP="00181882">
      <w:pPr>
        <w:rPr>
          <w:b/>
          <w:sz w:val="28"/>
          <w:szCs w:val="28"/>
        </w:rPr>
      </w:pPr>
    </w:p>
    <w:p w14:paraId="47AB191A" w14:textId="77777777" w:rsidR="00282145" w:rsidRDefault="00282145" w:rsidP="00181882">
      <w:pPr>
        <w:rPr>
          <w:b/>
          <w:sz w:val="28"/>
          <w:szCs w:val="28"/>
        </w:rPr>
      </w:pPr>
    </w:p>
    <w:p w14:paraId="29C19CC3" w14:textId="4C12F79C" w:rsidR="00282145" w:rsidRPr="00282145" w:rsidRDefault="00282145" w:rsidP="0018188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Teacher Well-being:</w:t>
      </w:r>
    </w:p>
    <w:p w14:paraId="5270CBBB" w14:textId="77777777" w:rsidR="00282145" w:rsidRDefault="00282145" w:rsidP="00181882">
      <w:pPr>
        <w:rPr>
          <w:b/>
          <w:sz w:val="28"/>
          <w:szCs w:val="28"/>
        </w:rPr>
      </w:pPr>
    </w:p>
    <w:p w14:paraId="3B6DDA84" w14:textId="03A7ABA7" w:rsidR="00181882" w:rsidRDefault="0028214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Reflect what part does teacher well-being play in a curriculum for infants?</w:t>
      </w:r>
    </w:p>
    <w:p w14:paraId="19D43435" w14:textId="77777777" w:rsidR="00282145" w:rsidRDefault="00282145" w:rsidP="00181882">
      <w:pPr>
        <w:rPr>
          <w:b/>
          <w:sz w:val="28"/>
          <w:szCs w:val="28"/>
        </w:rPr>
      </w:pPr>
    </w:p>
    <w:p w14:paraId="4317BC0A" w14:textId="77777777" w:rsidR="00282145" w:rsidRDefault="00282145" w:rsidP="00181882">
      <w:pPr>
        <w:rPr>
          <w:b/>
          <w:sz w:val="28"/>
          <w:szCs w:val="28"/>
        </w:rPr>
      </w:pPr>
    </w:p>
    <w:p w14:paraId="0A8F06E3" w14:textId="77777777" w:rsidR="00282145" w:rsidRDefault="00282145" w:rsidP="00181882">
      <w:pPr>
        <w:rPr>
          <w:b/>
          <w:sz w:val="28"/>
          <w:szCs w:val="28"/>
        </w:rPr>
      </w:pPr>
    </w:p>
    <w:p w14:paraId="3687771D" w14:textId="0EB1F284" w:rsidR="00282145" w:rsidRDefault="0028214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Why do you think it is important or unimportant?</w:t>
      </w:r>
    </w:p>
    <w:p w14:paraId="5BB1796F" w14:textId="428C7C1A" w:rsidR="00282145" w:rsidRDefault="00282145" w:rsidP="00181882">
      <w:pPr>
        <w:rPr>
          <w:b/>
          <w:sz w:val="28"/>
          <w:szCs w:val="28"/>
        </w:rPr>
      </w:pPr>
    </w:p>
    <w:p w14:paraId="2281D70D" w14:textId="6A23CCE3" w:rsidR="00282145" w:rsidRDefault="00282145" w:rsidP="00181882">
      <w:pPr>
        <w:rPr>
          <w:b/>
          <w:sz w:val="28"/>
          <w:szCs w:val="28"/>
        </w:rPr>
      </w:pPr>
    </w:p>
    <w:p w14:paraId="2F52DBA3" w14:textId="77777777" w:rsidR="00282145" w:rsidRP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  <w:r w:rsidRPr="00282145">
        <w:rPr>
          <w:rFonts w:eastAsia="Times New Roman" w:cstheme="minorHAnsi"/>
          <w:b/>
          <w:sz w:val="28"/>
          <w:szCs w:val="28"/>
          <w:lang w:eastAsia="en-NZ"/>
        </w:rPr>
        <w:t>Read "Why you should be your priority"</w:t>
      </w:r>
    </w:p>
    <w:p w14:paraId="18C0CC04" w14:textId="57B4A8ED" w:rsid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  <w:r w:rsidRPr="00282145">
        <w:rPr>
          <w:rFonts w:eastAsia="Times New Roman" w:cstheme="minorHAnsi"/>
          <w:b/>
          <w:sz w:val="28"/>
          <w:szCs w:val="28"/>
          <w:lang w:eastAsia="en-NZ"/>
        </w:rPr>
        <w:t>How does this resonate for you?</w:t>
      </w:r>
    </w:p>
    <w:p w14:paraId="48C17659" w14:textId="77777777" w:rsidR="00282145" w:rsidRP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</w:p>
    <w:p w14:paraId="375F7A17" w14:textId="70B055B1" w:rsid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  <w:r w:rsidRPr="00282145">
        <w:rPr>
          <w:rFonts w:eastAsia="Times New Roman" w:cstheme="minorHAnsi"/>
          <w:b/>
          <w:sz w:val="28"/>
          <w:szCs w:val="28"/>
          <w:lang w:eastAsia="en-NZ"/>
        </w:rPr>
        <w:t>How can you practise better self</w:t>
      </w:r>
      <w:r>
        <w:rPr>
          <w:rFonts w:eastAsia="Times New Roman" w:cstheme="minorHAnsi"/>
          <w:b/>
          <w:sz w:val="28"/>
          <w:szCs w:val="28"/>
          <w:lang w:eastAsia="en-NZ"/>
        </w:rPr>
        <w:t>-</w:t>
      </w:r>
      <w:r w:rsidRPr="00282145">
        <w:rPr>
          <w:rFonts w:eastAsia="Times New Roman" w:cstheme="minorHAnsi"/>
          <w:b/>
          <w:sz w:val="28"/>
          <w:szCs w:val="28"/>
          <w:lang w:eastAsia="en-NZ"/>
        </w:rPr>
        <w:t>care?</w:t>
      </w:r>
    </w:p>
    <w:p w14:paraId="37D45572" w14:textId="77777777" w:rsidR="00282145" w:rsidRP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</w:p>
    <w:p w14:paraId="64DB8684" w14:textId="67DED0DA" w:rsid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  <w:r w:rsidRPr="00282145">
        <w:rPr>
          <w:rFonts w:eastAsia="Times New Roman" w:cstheme="minorHAnsi"/>
          <w:b/>
          <w:sz w:val="28"/>
          <w:szCs w:val="28"/>
          <w:lang w:eastAsia="en-NZ"/>
        </w:rPr>
        <w:t>How can you support the well-being of the other teacher's in your team?</w:t>
      </w:r>
    </w:p>
    <w:p w14:paraId="69FF1E40" w14:textId="7B385C08" w:rsid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</w:p>
    <w:p w14:paraId="3C2F967E" w14:textId="77777777" w:rsidR="00282145" w:rsidRPr="00282145" w:rsidRDefault="00282145" w:rsidP="00282145">
      <w:pPr>
        <w:shd w:val="clear" w:color="auto" w:fill="FFFFFF"/>
        <w:spacing w:before="300" w:after="150" w:line="495" w:lineRule="atLeast"/>
        <w:outlineLvl w:val="2"/>
        <w:rPr>
          <w:rFonts w:eastAsia="Times New Roman" w:cstheme="minorHAnsi"/>
          <w:b/>
          <w:sz w:val="28"/>
          <w:szCs w:val="28"/>
          <w:lang w:eastAsia="en-NZ"/>
        </w:rPr>
      </w:pPr>
    </w:p>
    <w:p w14:paraId="1CC07D6C" w14:textId="77777777" w:rsidR="003505A9" w:rsidRDefault="003505A9" w:rsidP="00181882">
      <w:pPr>
        <w:rPr>
          <w:b/>
          <w:sz w:val="28"/>
          <w:szCs w:val="28"/>
          <w:u w:val="single"/>
        </w:rPr>
      </w:pPr>
    </w:p>
    <w:p w14:paraId="302D3BD6" w14:textId="77777777" w:rsidR="003505A9" w:rsidRDefault="003505A9" w:rsidP="00181882">
      <w:pPr>
        <w:rPr>
          <w:b/>
          <w:sz w:val="28"/>
          <w:szCs w:val="28"/>
          <w:u w:val="single"/>
        </w:rPr>
      </w:pPr>
    </w:p>
    <w:p w14:paraId="5DAEAE3F" w14:textId="77777777" w:rsidR="003505A9" w:rsidRDefault="003505A9" w:rsidP="00181882">
      <w:pPr>
        <w:rPr>
          <w:b/>
          <w:sz w:val="28"/>
          <w:szCs w:val="28"/>
          <w:u w:val="single"/>
        </w:rPr>
      </w:pPr>
    </w:p>
    <w:p w14:paraId="19138326" w14:textId="77777777" w:rsidR="003505A9" w:rsidRDefault="003505A9" w:rsidP="00181882">
      <w:pPr>
        <w:rPr>
          <w:b/>
          <w:sz w:val="28"/>
          <w:szCs w:val="28"/>
          <w:u w:val="single"/>
        </w:rPr>
      </w:pPr>
    </w:p>
    <w:p w14:paraId="7A77FF05" w14:textId="115F88E5" w:rsidR="00282145" w:rsidRDefault="00282145" w:rsidP="0018188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ettling New Children</w:t>
      </w:r>
      <w:r w:rsidR="003505A9">
        <w:rPr>
          <w:b/>
          <w:sz w:val="28"/>
          <w:szCs w:val="28"/>
          <w:u w:val="single"/>
        </w:rPr>
        <w:t>:</w:t>
      </w:r>
    </w:p>
    <w:p w14:paraId="233FEAC3" w14:textId="1C9B06FF" w:rsidR="003505A9" w:rsidRDefault="003505A9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do you currently welcome new children and families into your setting?</w:t>
      </w:r>
    </w:p>
    <w:p w14:paraId="02683557" w14:textId="72D2EFC4" w:rsidR="003505A9" w:rsidRDefault="003505A9" w:rsidP="00181882">
      <w:pPr>
        <w:rPr>
          <w:b/>
          <w:sz w:val="28"/>
          <w:szCs w:val="28"/>
        </w:rPr>
      </w:pPr>
    </w:p>
    <w:p w14:paraId="21453602" w14:textId="7735A23F" w:rsidR="003505A9" w:rsidRDefault="003505A9" w:rsidP="00181882">
      <w:pPr>
        <w:rPr>
          <w:b/>
          <w:sz w:val="28"/>
          <w:szCs w:val="28"/>
        </w:rPr>
      </w:pPr>
    </w:p>
    <w:p w14:paraId="5F9E3B94" w14:textId="54607DCC" w:rsidR="003505A9" w:rsidRDefault="003505A9" w:rsidP="00181882">
      <w:pPr>
        <w:rPr>
          <w:b/>
          <w:sz w:val="28"/>
          <w:szCs w:val="28"/>
        </w:rPr>
      </w:pPr>
    </w:p>
    <w:p w14:paraId="14C6DD91" w14:textId="55E0044F" w:rsidR="003505A9" w:rsidRDefault="003505A9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 you have a policy for inducting new families?  </w:t>
      </w:r>
    </w:p>
    <w:p w14:paraId="6B1A1ACC" w14:textId="6382FA7F" w:rsidR="003505A9" w:rsidRDefault="003505A9" w:rsidP="00181882">
      <w:pPr>
        <w:rPr>
          <w:b/>
          <w:sz w:val="28"/>
          <w:szCs w:val="28"/>
        </w:rPr>
      </w:pPr>
    </w:p>
    <w:p w14:paraId="32D0B3AD" w14:textId="0B89D003" w:rsidR="003505A9" w:rsidRDefault="003505A9" w:rsidP="00181882">
      <w:pPr>
        <w:rPr>
          <w:b/>
          <w:sz w:val="28"/>
          <w:szCs w:val="28"/>
        </w:rPr>
      </w:pPr>
    </w:p>
    <w:p w14:paraId="40FDC69A" w14:textId="62B8CEAC" w:rsidR="003505A9" w:rsidRDefault="003505A9" w:rsidP="00181882">
      <w:pPr>
        <w:rPr>
          <w:b/>
          <w:sz w:val="28"/>
          <w:szCs w:val="28"/>
        </w:rPr>
      </w:pPr>
    </w:p>
    <w:p w14:paraId="66DD7652" w14:textId="0E122FC8" w:rsidR="003505A9" w:rsidRDefault="003505A9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Do you appoint a “key person” or primary caregiver to new children to your setting?</w:t>
      </w:r>
    </w:p>
    <w:p w14:paraId="6ABFC067" w14:textId="59452AD3" w:rsidR="003505A9" w:rsidRDefault="003505A9" w:rsidP="00181882">
      <w:pPr>
        <w:rPr>
          <w:b/>
          <w:sz w:val="28"/>
          <w:szCs w:val="28"/>
        </w:rPr>
      </w:pPr>
    </w:p>
    <w:p w14:paraId="4D88C0B6" w14:textId="1255DAB7" w:rsidR="003505A9" w:rsidRDefault="003505A9" w:rsidP="00181882">
      <w:pPr>
        <w:rPr>
          <w:b/>
          <w:sz w:val="28"/>
          <w:szCs w:val="28"/>
        </w:rPr>
      </w:pPr>
    </w:p>
    <w:p w14:paraId="02B454BC" w14:textId="5B2350E4" w:rsidR="003505A9" w:rsidRDefault="003505A9" w:rsidP="00181882">
      <w:pPr>
        <w:rPr>
          <w:b/>
          <w:sz w:val="28"/>
          <w:szCs w:val="28"/>
        </w:rPr>
      </w:pPr>
    </w:p>
    <w:p w14:paraId="74E31531" w14:textId="46B0EBE4" w:rsidR="003505A9" w:rsidRDefault="003505A9" w:rsidP="00181882">
      <w:pPr>
        <w:rPr>
          <w:b/>
          <w:sz w:val="28"/>
          <w:szCs w:val="28"/>
        </w:rPr>
      </w:pPr>
    </w:p>
    <w:p w14:paraId="0C5663AC" w14:textId="6A6637CE" w:rsidR="003505A9" w:rsidRDefault="003505A9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is your current policy on transitional items for the infants in your setting?</w:t>
      </w:r>
    </w:p>
    <w:p w14:paraId="6E77D52A" w14:textId="0639ABB7" w:rsidR="003505A9" w:rsidRDefault="003505A9" w:rsidP="00181882">
      <w:pPr>
        <w:rPr>
          <w:b/>
          <w:sz w:val="28"/>
          <w:szCs w:val="28"/>
        </w:rPr>
      </w:pPr>
    </w:p>
    <w:p w14:paraId="6D7D3DE8" w14:textId="78BCD07C" w:rsidR="003505A9" w:rsidRDefault="003505A9" w:rsidP="00181882">
      <w:pPr>
        <w:rPr>
          <w:b/>
          <w:sz w:val="28"/>
          <w:szCs w:val="28"/>
        </w:rPr>
      </w:pPr>
    </w:p>
    <w:p w14:paraId="7E9711C4" w14:textId="04917BA0" w:rsidR="003505A9" w:rsidRDefault="003505A9" w:rsidP="00181882">
      <w:pPr>
        <w:rPr>
          <w:b/>
          <w:sz w:val="28"/>
          <w:szCs w:val="28"/>
        </w:rPr>
      </w:pPr>
    </w:p>
    <w:p w14:paraId="5C40607F" w14:textId="2CC2CAE5" w:rsidR="003505A9" w:rsidRDefault="003505A9" w:rsidP="00181882">
      <w:pPr>
        <w:rPr>
          <w:b/>
          <w:sz w:val="28"/>
          <w:szCs w:val="28"/>
        </w:rPr>
      </w:pPr>
    </w:p>
    <w:p w14:paraId="47EE761A" w14:textId="2235A527" w:rsidR="003505A9" w:rsidRDefault="003505A9" w:rsidP="00181882">
      <w:pPr>
        <w:rPr>
          <w:b/>
          <w:sz w:val="28"/>
          <w:szCs w:val="28"/>
        </w:rPr>
      </w:pPr>
    </w:p>
    <w:p w14:paraId="7F0D9D9C" w14:textId="48645EB6" w:rsidR="003505A9" w:rsidRDefault="003505A9" w:rsidP="00181882">
      <w:pPr>
        <w:rPr>
          <w:b/>
          <w:sz w:val="28"/>
          <w:szCs w:val="28"/>
        </w:rPr>
      </w:pPr>
    </w:p>
    <w:p w14:paraId="4D923B77" w14:textId="7E002BC7" w:rsidR="003505A9" w:rsidRDefault="003505A9" w:rsidP="00181882">
      <w:pPr>
        <w:rPr>
          <w:b/>
          <w:sz w:val="28"/>
          <w:szCs w:val="28"/>
        </w:rPr>
      </w:pPr>
    </w:p>
    <w:p w14:paraId="679C728B" w14:textId="77E32512" w:rsidR="003505A9" w:rsidRDefault="003505A9" w:rsidP="00181882">
      <w:pPr>
        <w:rPr>
          <w:b/>
          <w:sz w:val="28"/>
          <w:szCs w:val="28"/>
        </w:rPr>
      </w:pPr>
    </w:p>
    <w:p w14:paraId="601216ED" w14:textId="310677D0" w:rsidR="003505A9" w:rsidRDefault="003505A9" w:rsidP="00181882">
      <w:pPr>
        <w:rPr>
          <w:b/>
          <w:sz w:val="28"/>
          <w:szCs w:val="28"/>
        </w:rPr>
      </w:pPr>
    </w:p>
    <w:p w14:paraId="602F27C0" w14:textId="0C14CBA4" w:rsidR="003505A9" w:rsidRDefault="003505A9" w:rsidP="00181882">
      <w:pPr>
        <w:rPr>
          <w:b/>
          <w:sz w:val="28"/>
          <w:szCs w:val="28"/>
        </w:rPr>
      </w:pPr>
    </w:p>
    <w:p w14:paraId="14D512B8" w14:textId="4D3BE2E7" w:rsidR="003505A9" w:rsidRDefault="003505A9" w:rsidP="00181882">
      <w:pPr>
        <w:rPr>
          <w:b/>
          <w:sz w:val="28"/>
          <w:szCs w:val="28"/>
        </w:rPr>
      </w:pPr>
    </w:p>
    <w:p w14:paraId="40679E45" w14:textId="717984D5" w:rsidR="003505A9" w:rsidRDefault="003505A9" w:rsidP="0018188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Primary </w:t>
      </w:r>
      <w:r w:rsidR="00441695">
        <w:rPr>
          <w:b/>
          <w:sz w:val="28"/>
          <w:szCs w:val="28"/>
          <w:u w:val="single"/>
        </w:rPr>
        <w:t>C</w:t>
      </w:r>
      <w:r>
        <w:rPr>
          <w:b/>
          <w:sz w:val="28"/>
          <w:szCs w:val="28"/>
          <w:u w:val="single"/>
        </w:rPr>
        <w:t>aregiving:</w:t>
      </w:r>
    </w:p>
    <w:p w14:paraId="56279AAD" w14:textId="5DE9DD42" w:rsidR="003505A9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does the term primary caregiver mean to you?</w:t>
      </w:r>
    </w:p>
    <w:p w14:paraId="6FDA0CCF" w14:textId="1B2A4741" w:rsidR="00441695" w:rsidRDefault="00441695" w:rsidP="00181882">
      <w:pPr>
        <w:rPr>
          <w:b/>
          <w:sz w:val="28"/>
          <w:szCs w:val="28"/>
        </w:rPr>
      </w:pPr>
    </w:p>
    <w:p w14:paraId="3FFC4B60" w14:textId="4CE475A5" w:rsidR="00441695" w:rsidRDefault="00441695" w:rsidP="00181882">
      <w:pPr>
        <w:rPr>
          <w:b/>
          <w:sz w:val="28"/>
          <w:szCs w:val="28"/>
        </w:rPr>
      </w:pPr>
    </w:p>
    <w:p w14:paraId="738217A0" w14:textId="60D14969" w:rsidR="00441695" w:rsidRDefault="00441695" w:rsidP="00181882">
      <w:pPr>
        <w:rPr>
          <w:b/>
          <w:sz w:val="28"/>
          <w:szCs w:val="28"/>
        </w:rPr>
      </w:pPr>
    </w:p>
    <w:p w14:paraId="57FA3DC0" w14:textId="361FCB36" w:rsidR="00441695" w:rsidRDefault="00441695" w:rsidP="00181882">
      <w:pPr>
        <w:rPr>
          <w:b/>
          <w:sz w:val="28"/>
          <w:szCs w:val="28"/>
        </w:rPr>
      </w:pPr>
    </w:p>
    <w:p w14:paraId="7CC3B5FF" w14:textId="2F0988F7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are some of the barriers to effective primary caregiving?</w:t>
      </w:r>
    </w:p>
    <w:p w14:paraId="1BD826DA" w14:textId="5DFE874A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For teachers</w:t>
      </w:r>
    </w:p>
    <w:p w14:paraId="08991ABF" w14:textId="74A3C456" w:rsidR="00441695" w:rsidRDefault="00441695" w:rsidP="00181882">
      <w:pPr>
        <w:rPr>
          <w:b/>
          <w:sz w:val="28"/>
          <w:szCs w:val="28"/>
        </w:rPr>
      </w:pPr>
    </w:p>
    <w:p w14:paraId="49B004DD" w14:textId="00B7623D" w:rsidR="00441695" w:rsidRDefault="00441695" w:rsidP="00181882">
      <w:pPr>
        <w:rPr>
          <w:b/>
          <w:sz w:val="28"/>
          <w:szCs w:val="28"/>
        </w:rPr>
      </w:pPr>
    </w:p>
    <w:p w14:paraId="16406A5F" w14:textId="2FAC5A9C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For parents</w:t>
      </w:r>
    </w:p>
    <w:p w14:paraId="021CF116" w14:textId="6EA25D96" w:rsidR="00441695" w:rsidRDefault="00441695" w:rsidP="00181882">
      <w:pPr>
        <w:rPr>
          <w:b/>
          <w:sz w:val="28"/>
          <w:szCs w:val="28"/>
        </w:rPr>
      </w:pPr>
    </w:p>
    <w:p w14:paraId="65ED48B6" w14:textId="77777777" w:rsidR="0096716D" w:rsidRDefault="0096716D" w:rsidP="00181882">
      <w:pPr>
        <w:rPr>
          <w:b/>
          <w:sz w:val="28"/>
          <w:szCs w:val="28"/>
        </w:rPr>
      </w:pPr>
    </w:p>
    <w:p w14:paraId="24AB3210" w14:textId="24E7A457" w:rsidR="00441695" w:rsidRPr="00441695" w:rsidRDefault="00441695" w:rsidP="00181882">
      <w:pPr>
        <w:rPr>
          <w:b/>
          <w:sz w:val="28"/>
          <w:szCs w:val="28"/>
          <w:u w:val="single"/>
        </w:rPr>
      </w:pPr>
      <w:proofErr w:type="spellStart"/>
      <w:r>
        <w:rPr>
          <w:b/>
          <w:sz w:val="28"/>
          <w:szCs w:val="28"/>
          <w:u w:val="single"/>
        </w:rPr>
        <w:t>Pikler</w:t>
      </w:r>
      <w:proofErr w:type="spellEnd"/>
      <w:r>
        <w:rPr>
          <w:b/>
          <w:sz w:val="28"/>
          <w:szCs w:val="28"/>
          <w:u w:val="single"/>
        </w:rPr>
        <w:t xml:space="preserve"> Principles</w:t>
      </w:r>
    </w:p>
    <w:p w14:paraId="2EBFE474" w14:textId="54970F8A" w:rsidR="00441695" w:rsidRDefault="00441695" w:rsidP="00181882">
      <w:pPr>
        <w:rPr>
          <w:b/>
          <w:sz w:val="28"/>
          <w:szCs w:val="28"/>
        </w:rPr>
      </w:pPr>
    </w:p>
    <w:p w14:paraId="423C1353" w14:textId="34BB510B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Full Attention” in your practice?</w:t>
      </w:r>
    </w:p>
    <w:p w14:paraId="509F0540" w14:textId="0ED29F9B" w:rsidR="00441695" w:rsidRDefault="00441695" w:rsidP="00181882">
      <w:pPr>
        <w:rPr>
          <w:b/>
          <w:sz w:val="28"/>
          <w:szCs w:val="28"/>
        </w:rPr>
      </w:pPr>
    </w:p>
    <w:p w14:paraId="4141AD1D" w14:textId="0F9B0708" w:rsidR="0096716D" w:rsidRDefault="0096716D" w:rsidP="00181882">
      <w:pPr>
        <w:rPr>
          <w:b/>
          <w:sz w:val="28"/>
          <w:szCs w:val="28"/>
        </w:rPr>
      </w:pPr>
    </w:p>
    <w:p w14:paraId="49697B0C" w14:textId="77777777" w:rsidR="0096716D" w:rsidRDefault="0096716D" w:rsidP="00181882">
      <w:pPr>
        <w:rPr>
          <w:b/>
          <w:sz w:val="28"/>
          <w:szCs w:val="28"/>
        </w:rPr>
      </w:pPr>
    </w:p>
    <w:p w14:paraId="37C8242A" w14:textId="14202638" w:rsidR="00441695" w:rsidRDefault="00441695" w:rsidP="00181882">
      <w:pPr>
        <w:rPr>
          <w:b/>
          <w:sz w:val="28"/>
          <w:szCs w:val="28"/>
        </w:rPr>
      </w:pPr>
    </w:p>
    <w:p w14:paraId="3066E658" w14:textId="28B49504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Slow Down” in your practice?</w:t>
      </w:r>
    </w:p>
    <w:p w14:paraId="09E783A7" w14:textId="11B24828" w:rsidR="00441695" w:rsidRDefault="00441695" w:rsidP="00181882">
      <w:pPr>
        <w:rPr>
          <w:b/>
          <w:sz w:val="28"/>
          <w:szCs w:val="28"/>
        </w:rPr>
      </w:pPr>
    </w:p>
    <w:p w14:paraId="7F86D9A1" w14:textId="52603F4C" w:rsidR="00441695" w:rsidRDefault="00441695" w:rsidP="00181882">
      <w:pPr>
        <w:rPr>
          <w:b/>
          <w:sz w:val="28"/>
          <w:szCs w:val="28"/>
        </w:rPr>
      </w:pPr>
    </w:p>
    <w:p w14:paraId="516935E1" w14:textId="4C44C876" w:rsidR="0096716D" w:rsidRDefault="0096716D" w:rsidP="00181882">
      <w:pPr>
        <w:rPr>
          <w:b/>
          <w:sz w:val="28"/>
          <w:szCs w:val="28"/>
        </w:rPr>
      </w:pPr>
    </w:p>
    <w:p w14:paraId="414CEEEE" w14:textId="3F76E4DF" w:rsidR="0096716D" w:rsidRDefault="0096716D" w:rsidP="00181882">
      <w:pPr>
        <w:rPr>
          <w:b/>
          <w:sz w:val="28"/>
          <w:szCs w:val="28"/>
        </w:rPr>
      </w:pPr>
    </w:p>
    <w:p w14:paraId="4F3712A2" w14:textId="77777777" w:rsidR="0096716D" w:rsidRDefault="0096716D" w:rsidP="00181882">
      <w:pPr>
        <w:rPr>
          <w:b/>
          <w:sz w:val="28"/>
          <w:szCs w:val="28"/>
        </w:rPr>
      </w:pPr>
    </w:p>
    <w:p w14:paraId="0FC72112" w14:textId="0E44CE95" w:rsidR="00441695" w:rsidRDefault="0044169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</w:t>
      </w:r>
      <w:r w:rsidR="004F5A55">
        <w:rPr>
          <w:b/>
          <w:sz w:val="28"/>
          <w:szCs w:val="28"/>
        </w:rPr>
        <w:t>Build Trust and Your Relationship During Caring Activity Times” in your practice?</w:t>
      </w:r>
    </w:p>
    <w:p w14:paraId="00B5F476" w14:textId="5F700D89" w:rsidR="004F5A55" w:rsidRDefault="004F5A55" w:rsidP="00181882">
      <w:pPr>
        <w:rPr>
          <w:b/>
          <w:sz w:val="28"/>
          <w:szCs w:val="28"/>
        </w:rPr>
      </w:pPr>
    </w:p>
    <w:p w14:paraId="68C42339" w14:textId="478840EF" w:rsidR="004F5A55" w:rsidRDefault="004F5A55" w:rsidP="00181882">
      <w:pPr>
        <w:rPr>
          <w:b/>
          <w:sz w:val="28"/>
          <w:szCs w:val="28"/>
        </w:rPr>
      </w:pPr>
    </w:p>
    <w:p w14:paraId="512FFAFF" w14:textId="38BCF13D" w:rsidR="004F5A55" w:rsidRDefault="004F5A55" w:rsidP="00181882">
      <w:pPr>
        <w:rPr>
          <w:b/>
          <w:sz w:val="28"/>
          <w:szCs w:val="28"/>
        </w:rPr>
      </w:pPr>
    </w:p>
    <w:p w14:paraId="437F7A84" w14:textId="0C8BED21" w:rsidR="004F5A55" w:rsidRDefault="004F5A55" w:rsidP="00181882">
      <w:pPr>
        <w:rPr>
          <w:b/>
          <w:sz w:val="28"/>
          <w:szCs w:val="28"/>
        </w:rPr>
      </w:pPr>
    </w:p>
    <w:p w14:paraId="6F14AFED" w14:textId="65DBED67" w:rsidR="004F5A55" w:rsidRDefault="004F5A5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With” and not “To” in your practice?</w:t>
      </w:r>
    </w:p>
    <w:p w14:paraId="67CCDD97" w14:textId="395DD77A" w:rsidR="004F5A55" w:rsidRDefault="004F5A55" w:rsidP="00181882">
      <w:pPr>
        <w:rPr>
          <w:b/>
          <w:sz w:val="28"/>
          <w:szCs w:val="28"/>
        </w:rPr>
      </w:pPr>
    </w:p>
    <w:p w14:paraId="60203331" w14:textId="25ACFB5A" w:rsidR="004F5A55" w:rsidRDefault="004F5A55" w:rsidP="00181882">
      <w:pPr>
        <w:rPr>
          <w:b/>
          <w:sz w:val="28"/>
          <w:szCs w:val="28"/>
        </w:rPr>
      </w:pPr>
    </w:p>
    <w:p w14:paraId="7833647D" w14:textId="77777777" w:rsidR="0096716D" w:rsidRDefault="0096716D" w:rsidP="00181882">
      <w:pPr>
        <w:rPr>
          <w:b/>
          <w:sz w:val="28"/>
          <w:szCs w:val="28"/>
        </w:rPr>
      </w:pPr>
    </w:p>
    <w:p w14:paraId="404DD39B" w14:textId="412F7CB5" w:rsidR="004F5A55" w:rsidRDefault="004F5A55" w:rsidP="00181882">
      <w:pPr>
        <w:rPr>
          <w:b/>
          <w:sz w:val="28"/>
          <w:szCs w:val="28"/>
        </w:rPr>
      </w:pPr>
    </w:p>
    <w:p w14:paraId="55D001FF" w14:textId="4C474D92" w:rsidR="004F5A55" w:rsidRDefault="004F5A5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Free Movement” in your practice?</w:t>
      </w:r>
    </w:p>
    <w:p w14:paraId="6677C1F6" w14:textId="2ABB8C06" w:rsidR="004F5A55" w:rsidRDefault="004F5A55" w:rsidP="00181882">
      <w:pPr>
        <w:rPr>
          <w:b/>
          <w:sz w:val="28"/>
          <w:szCs w:val="28"/>
        </w:rPr>
      </w:pPr>
    </w:p>
    <w:p w14:paraId="77F78E9A" w14:textId="77777777" w:rsidR="0096716D" w:rsidRDefault="0096716D" w:rsidP="00181882">
      <w:pPr>
        <w:rPr>
          <w:b/>
          <w:sz w:val="28"/>
          <w:szCs w:val="28"/>
        </w:rPr>
      </w:pPr>
    </w:p>
    <w:p w14:paraId="3F32A8FB" w14:textId="15896D1E" w:rsidR="004F5A55" w:rsidRDefault="004F5A55" w:rsidP="00181882">
      <w:pPr>
        <w:rPr>
          <w:b/>
          <w:sz w:val="28"/>
          <w:szCs w:val="28"/>
        </w:rPr>
      </w:pPr>
    </w:p>
    <w:p w14:paraId="542BD9C2" w14:textId="314DDAB8" w:rsidR="004F5A55" w:rsidRDefault="004F5A55" w:rsidP="00181882">
      <w:pPr>
        <w:rPr>
          <w:b/>
          <w:sz w:val="28"/>
          <w:szCs w:val="28"/>
        </w:rPr>
      </w:pPr>
    </w:p>
    <w:p w14:paraId="12CC8642" w14:textId="1A812685" w:rsidR="004F5A55" w:rsidRDefault="004F5A5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Allow Uninterrupted Time for Play” in your practice?</w:t>
      </w:r>
    </w:p>
    <w:p w14:paraId="4DF1DAB5" w14:textId="77777777" w:rsidR="0096716D" w:rsidRDefault="0096716D" w:rsidP="00181882">
      <w:pPr>
        <w:rPr>
          <w:b/>
          <w:sz w:val="28"/>
          <w:szCs w:val="28"/>
        </w:rPr>
      </w:pPr>
    </w:p>
    <w:p w14:paraId="16C920BC" w14:textId="77777777" w:rsidR="0096716D" w:rsidRDefault="0096716D" w:rsidP="00181882">
      <w:pPr>
        <w:rPr>
          <w:b/>
          <w:sz w:val="28"/>
          <w:szCs w:val="28"/>
        </w:rPr>
      </w:pPr>
    </w:p>
    <w:p w14:paraId="786FFB61" w14:textId="7B0B9F30" w:rsidR="004F5A55" w:rsidRDefault="004F5A55" w:rsidP="00181882">
      <w:pPr>
        <w:rPr>
          <w:b/>
          <w:sz w:val="28"/>
          <w:szCs w:val="28"/>
        </w:rPr>
      </w:pPr>
    </w:p>
    <w:p w14:paraId="07E6E476" w14:textId="234AA484" w:rsidR="004F5A55" w:rsidRDefault="004F5A55" w:rsidP="00181882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can you implement “Tune Respectfully into Infant’s Cues” in your practice?</w:t>
      </w:r>
    </w:p>
    <w:p w14:paraId="3B61DDD8" w14:textId="77777777" w:rsidR="00441695" w:rsidRDefault="00441695" w:rsidP="00181882">
      <w:pPr>
        <w:rPr>
          <w:b/>
          <w:sz w:val="28"/>
          <w:szCs w:val="28"/>
        </w:rPr>
      </w:pPr>
    </w:p>
    <w:p w14:paraId="197022EF" w14:textId="77777777" w:rsidR="0096716D" w:rsidRDefault="0096716D" w:rsidP="00441695">
      <w:pPr>
        <w:shd w:val="clear" w:color="auto" w:fill="FDFDFD"/>
        <w:spacing w:after="165" w:line="264" w:lineRule="atLeast"/>
        <w:outlineLvl w:val="1"/>
        <w:rPr>
          <w:rFonts w:eastAsia="Times New Roman" w:cstheme="minorHAnsi"/>
          <w:b/>
          <w:bCs/>
          <w:color w:val="20272D"/>
          <w:spacing w:val="5"/>
          <w:sz w:val="28"/>
          <w:szCs w:val="28"/>
          <w:lang w:eastAsia="en-NZ"/>
        </w:rPr>
      </w:pPr>
    </w:p>
    <w:p w14:paraId="54543E71" w14:textId="77777777" w:rsidR="0096716D" w:rsidRDefault="0096716D" w:rsidP="00441695">
      <w:pPr>
        <w:shd w:val="clear" w:color="auto" w:fill="FDFDFD"/>
        <w:spacing w:after="165" w:line="264" w:lineRule="atLeast"/>
        <w:outlineLvl w:val="1"/>
        <w:rPr>
          <w:rFonts w:eastAsia="Times New Roman" w:cstheme="minorHAnsi"/>
          <w:b/>
          <w:bCs/>
          <w:color w:val="20272D"/>
          <w:spacing w:val="5"/>
          <w:sz w:val="28"/>
          <w:szCs w:val="28"/>
          <w:lang w:eastAsia="en-NZ"/>
        </w:rPr>
      </w:pPr>
      <w:bookmarkStart w:id="0" w:name="_GoBack"/>
      <w:bookmarkEnd w:id="0"/>
    </w:p>
    <w:p w14:paraId="0CDA38A3" w14:textId="77777777" w:rsidR="0096716D" w:rsidRDefault="0096716D" w:rsidP="00441695">
      <w:pPr>
        <w:shd w:val="clear" w:color="auto" w:fill="FDFDFD"/>
        <w:spacing w:after="165" w:line="264" w:lineRule="atLeast"/>
        <w:outlineLvl w:val="1"/>
        <w:rPr>
          <w:rFonts w:eastAsia="Times New Roman" w:cstheme="minorHAnsi"/>
          <w:b/>
          <w:bCs/>
          <w:color w:val="20272D"/>
          <w:spacing w:val="5"/>
          <w:sz w:val="28"/>
          <w:szCs w:val="28"/>
          <w:lang w:eastAsia="en-NZ"/>
        </w:rPr>
      </w:pPr>
    </w:p>
    <w:p w14:paraId="4E262947" w14:textId="3EEC5DE0" w:rsidR="00441695" w:rsidRPr="00441695" w:rsidRDefault="00441695" w:rsidP="00441695">
      <w:pPr>
        <w:shd w:val="clear" w:color="auto" w:fill="FDFDFD"/>
        <w:spacing w:after="165" w:line="264" w:lineRule="atLeast"/>
        <w:outlineLvl w:val="1"/>
        <w:rPr>
          <w:rFonts w:eastAsia="Times New Roman" w:cstheme="minorHAnsi"/>
          <w:b/>
          <w:bCs/>
          <w:color w:val="20272D"/>
          <w:spacing w:val="5"/>
          <w:sz w:val="28"/>
          <w:szCs w:val="28"/>
          <w:lang w:eastAsia="en-NZ"/>
        </w:rPr>
      </w:pPr>
      <w:r w:rsidRPr="00441695">
        <w:rPr>
          <w:rFonts w:eastAsia="Times New Roman" w:cstheme="minorHAnsi"/>
          <w:b/>
          <w:bCs/>
          <w:color w:val="20272D"/>
          <w:spacing w:val="5"/>
          <w:sz w:val="28"/>
          <w:szCs w:val="28"/>
          <w:lang w:eastAsia="en-NZ"/>
        </w:rPr>
        <w:t>Reflect:</w:t>
      </w:r>
    </w:p>
    <w:p w14:paraId="290A58F8" w14:textId="77777777" w:rsidR="00441695" w:rsidRPr="00441695" w:rsidRDefault="00441695" w:rsidP="0044169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  <w:r w:rsidRPr="00441695">
        <w:rPr>
          <w:rFonts w:eastAsia="Times New Roman" w:cstheme="minorHAnsi"/>
          <w:b/>
          <w:color w:val="000000"/>
          <w:spacing w:val="5"/>
          <w:sz w:val="28"/>
          <w:szCs w:val="28"/>
          <w:lang w:eastAsia="en-NZ"/>
        </w:rPr>
        <w:t xml:space="preserve">How will you implement what you learnt in this workshop in your own practice? </w:t>
      </w:r>
    </w:p>
    <w:p w14:paraId="361EED1A" w14:textId="77777777" w:rsidR="004F5A55" w:rsidRDefault="004F5A55" w:rsidP="0044169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</w:p>
    <w:p w14:paraId="0D03E336" w14:textId="1491BD7C" w:rsidR="00441695" w:rsidRPr="00441695" w:rsidRDefault="00441695" w:rsidP="0044169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  <w:r w:rsidRPr="00441695"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  <w:t>•</w:t>
      </w:r>
      <w:r w:rsidRPr="00441695">
        <w:rPr>
          <w:rFonts w:eastAsia="Times New Roman" w:cstheme="minorHAnsi"/>
          <w:b/>
          <w:color w:val="000000"/>
          <w:spacing w:val="5"/>
          <w:sz w:val="28"/>
          <w:szCs w:val="28"/>
          <w:lang w:eastAsia="en-NZ"/>
        </w:rPr>
        <w:t>Perhaps you would like to pick one of these principles and intentionally implement it into your practice over the coming weeks.</w:t>
      </w:r>
    </w:p>
    <w:p w14:paraId="132FB58A" w14:textId="77777777" w:rsidR="004F5A55" w:rsidRDefault="004F5A55" w:rsidP="0044169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</w:p>
    <w:p w14:paraId="69303C2C" w14:textId="5B7ADAFB" w:rsidR="00441695" w:rsidRPr="00441695" w:rsidRDefault="00441695" w:rsidP="0044169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  <w:r w:rsidRPr="00441695"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  <w:t>•</w:t>
      </w:r>
      <w:r w:rsidRPr="00441695">
        <w:rPr>
          <w:rFonts w:eastAsia="Times New Roman" w:cstheme="minorHAnsi"/>
          <w:b/>
          <w:color w:val="000000"/>
          <w:spacing w:val="5"/>
          <w:sz w:val="28"/>
          <w:szCs w:val="28"/>
          <w:lang w:eastAsia="en-NZ"/>
        </w:rPr>
        <w:t>Does it reinforce some of what you already know?</w:t>
      </w:r>
    </w:p>
    <w:p w14:paraId="3F72C453" w14:textId="77777777" w:rsidR="004F5A55" w:rsidRDefault="004F5A55" w:rsidP="004F5A5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</w:p>
    <w:p w14:paraId="7DEB3537" w14:textId="77777777" w:rsidR="004F5A55" w:rsidRDefault="004F5A55" w:rsidP="004F5A5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</w:p>
    <w:p w14:paraId="2776C3B4" w14:textId="77777777" w:rsidR="004F5A55" w:rsidRDefault="004F5A55" w:rsidP="004F5A5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</w:p>
    <w:p w14:paraId="338431DC" w14:textId="43657CEF" w:rsidR="00441695" w:rsidRPr="004F5A55" w:rsidRDefault="00441695" w:rsidP="004F5A55">
      <w:pPr>
        <w:shd w:val="clear" w:color="auto" w:fill="FDFDFD"/>
        <w:spacing w:before="330" w:after="165" w:line="330" w:lineRule="atLeast"/>
        <w:outlineLvl w:val="2"/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</w:pPr>
      <w:r w:rsidRPr="00441695">
        <w:rPr>
          <w:rFonts w:eastAsia="Times New Roman" w:cstheme="minorHAnsi"/>
          <w:b/>
          <w:color w:val="20272D"/>
          <w:spacing w:val="5"/>
          <w:sz w:val="28"/>
          <w:szCs w:val="28"/>
          <w:lang w:eastAsia="en-NZ"/>
        </w:rPr>
        <w:t>•</w:t>
      </w:r>
      <w:r w:rsidRPr="00441695">
        <w:rPr>
          <w:rFonts w:eastAsia="Times New Roman" w:cstheme="minorHAnsi"/>
          <w:b/>
          <w:color w:val="000000"/>
          <w:spacing w:val="5"/>
          <w:sz w:val="28"/>
          <w:szCs w:val="28"/>
          <w:lang w:eastAsia="en-NZ"/>
        </w:rPr>
        <w:t>What will you do differently</w:t>
      </w:r>
      <w:r w:rsidR="004F5A55">
        <w:rPr>
          <w:rFonts w:eastAsia="Times New Roman" w:cstheme="minorHAnsi"/>
          <w:b/>
          <w:color w:val="000000"/>
          <w:spacing w:val="5"/>
          <w:sz w:val="28"/>
          <w:szCs w:val="28"/>
          <w:lang w:eastAsia="en-NZ"/>
        </w:rPr>
        <w:t>?</w:t>
      </w:r>
    </w:p>
    <w:p w14:paraId="3625BDD8" w14:textId="60F0E2F4" w:rsidR="003505A9" w:rsidRDefault="003505A9" w:rsidP="00181882">
      <w:pPr>
        <w:rPr>
          <w:b/>
          <w:sz w:val="28"/>
          <w:szCs w:val="28"/>
        </w:rPr>
      </w:pPr>
    </w:p>
    <w:p w14:paraId="143FA287" w14:textId="684AE07E" w:rsidR="003505A9" w:rsidRDefault="003505A9" w:rsidP="00181882">
      <w:pPr>
        <w:rPr>
          <w:b/>
          <w:sz w:val="28"/>
          <w:szCs w:val="28"/>
        </w:rPr>
      </w:pPr>
    </w:p>
    <w:p w14:paraId="1B933E9B" w14:textId="7AD58B4F" w:rsidR="003505A9" w:rsidRDefault="003505A9" w:rsidP="00181882">
      <w:pPr>
        <w:rPr>
          <w:b/>
          <w:sz w:val="28"/>
          <w:szCs w:val="28"/>
        </w:rPr>
      </w:pPr>
    </w:p>
    <w:p w14:paraId="6D4E4F15" w14:textId="587BB516" w:rsidR="003505A9" w:rsidRDefault="003505A9" w:rsidP="00181882">
      <w:pPr>
        <w:rPr>
          <w:b/>
          <w:sz w:val="28"/>
          <w:szCs w:val="28"/>
        </w:rPr>
      </w:pPr>
    </w:p>
    <w:p w14:paraId="3300FA7D" w14:textId="47964EAC" w:rsidR="003505A9" w:rsidRDefault="003505A9" w:rsidP="00181882">
      <w:pPr>
        <w:rPr>
          <w:b/>
          <w:sz w:val="28"/>
          <w:szCs w:val="28"/>
        </w:rPr>
      </w:pPr>
    </w:p>
    <w:p w14:paraId="6C54FE57" w14:textId="77777777" w:rsidR="003505A9" w:rsidRPr="003505A9" w:rsidRDefault="003505A9" w:rsidP="00181882">
      <w:pPr>
        <w:rPr>
          <w:b/>
          <w:sz w:val="28"/>
          <w:szCs w:val="28"/>
        </w:rPr>
      </w:pPr>
    </w:p>
    <w:p w14:paraId="39120DEA" w14:textId="04ACAF3E" w:rsidR="00181882" w:rsidRDefault="00181882" w:rsidP="00181882">
      <w:pPr>
        <w:rPr>
          <w:b/>
          <w:sz w:val="28"/>
          <w:szCs w:val="28"/>
        </w:rPr>
      </w:pPr>
    </w:p>
    <w:p w14:paraId="6FCB883B" w14:textId="6E362DCD" w:rsidR="00181882" w:rsidRDefault="00181882" w:rsidP="00181882">
      <w:pPr>
        <w:rPr>
          <w:b/>
          <w:sz w:val="28"/>
          <w:szCs w:val="28"/>
        </w:rPr>
      </w:pPr>
    </w:p>
    <w:p w14:paraId="2F8800BE" w14:textId="0F9148D3" w:rsidR="00181882" w:rsidRDefault="00181882" w:rsidP="00181882">
      <w:pPr>
        <w:rPr>
          <w:b/>
          <w:sz w:val="28"/>
          <w:szCs w:val="28"/>
        </w:rPr>
      </w:pPr>
    </w:p>
    <w:p w14:paraId="53A38B49" w14:textId="77777777" w:rsidR="00181882" w:rsidRPr="00181882" w:rsidRDefault="00181882" w:rsidP="00181882">
      <w:pPr>
        <w:rPr>
          <w:b/>
          <w:sz w:val="28"/>
          <w:szCs w:val="28"/>
        </w:rPr>
      </w:pPr>
    </w:p>
    <w:sectPr w:rsidR="00181882" w:rsidRPr="0018188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86C59" w14:textId="77777777" w:rsidR="00BB31B3" w:rsidRDefault="00BB31B3" w:rsidP="00181882">
      <w:pPr>
        <w:spacing w:after="0" w:line="240" w:lineRule="auto"/>
      </w:pPr>
      <w:r>
        <w:separator/>
      </w:r>
    </w:p>
  </w:endnote>
  <w:endnote w:type="continuationSeparator" w:id="0">
    <w:p w14:paraId="1D8D9930" w14:textId="77777777" w:rsidR="00BB31B3" w:rsidRDefault="00BB31B3" w:rsidP="00181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E6B2A" w14:textId="77777777" w:rsidR="00BB31B3" w:rsidRDefault="00BB31B3" w:rsidP="00181882">
      <w:pPr>
        <w:spacing w:after="0" w:line="240" w:lineRule="auto"/>
      </w:pPr>
      <w:r>
        <w:separator/>
      </w:r>
    </w:p>
  </w:footnote>
  <w:footnote w:type="continuationSeparator" w:id="0">
    <w:p w14:paraId="3690620A" w14:textId="77777777" w:rsidR="00BB31B3" w:rsidRDefault="00BB31B3" w:rsidP="00181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72E93" w14:textId="13743B66" w:rsidR="00181882" w:rsidRDefault="009671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D1782C1" wp14:editId="0F66EE32">
          <wp:simplePos x="0" y="0"/>
          <wp:positionH relativeFrom="margin">
            <wp:align>center</wp:align>
          </wp:positionH>
          <wp:positionV relativeFrom="paragraph">
            <wp:posOffset>-441960</wp:posOffset>
          </wp:positionV>
          <wp:extent cx="3695700" cy="923925"/>
          <wp:effectExtent l="0" t="0" r="0" b="9525"/>
          <wp:wrapTight wrapText="bothSides">
            <wp:wrapPolygon edited="0">
              <wp:start x="0" y="0"/>
              <wp:lineTo x="0" y="21377"/>
              <wp:lineTo x="21489" y="21377"/>
              <wp:lineTo x="21489" y="0"/>
              <wp:lineTo x="0" y="0"/>
            </wp:wrapPolygon>
          </wp:wrapTight>
          <wp:docPr id="2" name="Picture 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5700" cy="923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szAwNzK0NDG3NLFQ0lEKTi0uzszPAykwrAUAHxATciwAAAA="/>
  </w:docVars>
  <w:rsids>
    <w:rsidRoot w:val="00181882"/>
    <w:rsid w:val="00181882"/>
    <w:rsid w:val="00282145"/>
    <w:rsid w:val="003505A9"/>
    <w:rsid w:val="00441695"/>
    <w:rsid w:val="004F5A55"/>
    <w:rsid w:val="00750141"/>
    <w:rsid w:val="0096716D"/>
    <w:rsid w:val="00B96448"/>
    <w:rsid w:val="00BB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00745"/>
  <w15:chartTrackingRefBased/>
  <w15:docId w15:val="{ED14B2A5-FB79-42D7-B8D3-9FDD3099C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1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16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18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1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882"/>
  </w:style>
  <w:style w:type="paragraph" w:styleId="Footer">
    <w:name w:val="footer"/>
    <w:basedOn w:val="Normal"/>
    <w:link w:val="FooterChar"/>
    <w:uiPriority w:val="99"/>
    <w:unhideWhenUsed/>
    <w:rsid w:val="00181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882"/>
  </w:style>
  <w:style w:type="character" w:customStyle="1" w:styleId="Heading1Char">
    <w:name w:val="Heading 1 Char"/>
    <w:basedOn w:val="DefaultParagraphFont"/>
    <w:link w:val="Heading1"/>
    <w:uiPriority w:val="9"/>
    <w:rsid w:val="001818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18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16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7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</dc:creator>
  <cp:keywords/>
  <dc:description/>
  <cp:lastModifiedBy>Tanya Valentin</cp:lastModifiedBy>
  <cp:revision>2</cp:revision>
  <dcterms:created xsi:type="dcterms:W3CDTF">2019-03-07T10:09:00Z</dcterms:created>
  <dcterms:modified xsi:type="dcterms:W3CDTF">2019-09-02T03:23:00Z</dcterms:modified>
</cp:coreProperties>
</file>